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636773" w14:textId="77777777" w:rsidR="003F736E" w:rsidRDefault="005C071E">
      <w:pPr>
        <w:pStyle w:val="Heading1"/>
      </w:pPr>
      <w:bookmarkStart w:id="0" w:name="section"/>
      <w:r>
        <w:rPr>
          <w:noProof/>
        </w:rPr>
        <w:drawing>
          <wp:inline distT="0" distB="0" distL="0" distR="0" wp14:anchorId="54E7CA06" wp14:editId="1CA44AF9">
            <wp:extent cx="2400300" cy="810101"/>
            <wp:effectExtent l="0" t="0" r="0" b="0"/>
            <wp:docPr id="21" name="Picture" descr="New Metro Access logo, featuring a large block M surrounded by a dark brown square with rounded edges. To the right of this is a two line wordmark, same dark brown color, saying &quot;metro&quot; in bold on line one and &quot;access&quot; in normal weight on line two, both in all lowercas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New Metro Access logo, featuring a large block M surrounded by a dark brown square with rounded edges. To the right of this is a two line wordmark, same dark brown color, saying &quot;metro&quot; in bold on line one and &quot;access&quot; in normal weight on line two, both in all lowercase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81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47B12" w14:textId="77777777" w:rsidR="003F736E" w:rsidRDefault="005C071E">
      <w:pPr>
        <w:pStyle w:val="Heading1"/>
      </w:pPr>
      <w:bookmarkStart w:id="1" w:name="X6f8e7a6b4ad94ea581a088b5486812a37a23a7d"/>
      <w:bookmarkEnd w:id="0"/>
      <w:r>
        <w:rPr>
          <w:b/>
          <w:bCs/>
        </w:rPr>
        <w:t>MetroAccess Subcommittee Performance Report</w:t>
      </w:r>
    </w:p>
    <w:p w14:paraId="567248A4" w14:textId="77777777" w:rsidR="003F736E" w:rsidRDefault="005C071E">
      <w:pPr>
        <w:pStyle w:val="Heading2"/>
      </w:pPr>
      <w:bookmarkStart w:id="2" w:name="november-2025"/>
      <w:r>
        <w:rPr>
          <w:b/>
          <w:bCs/>
        </w:rPr>
        <w:t>November 2025</w:t>
      </w:r>
    </w:p>
    <w:p w14:paraId="79599304" w14:textId="77777777" w:rsidR="003F736E" w:rsidRDefault="005C071E">
      <w:pPr>
        <w:pStyle w:val="Heading2"/>
      </w:pPr>
      <w:bookmarkStart w:id="3" w:name="accessibility-advisory-committee"/>
      <w:bookmarkEnd w:id="2"/>
      <w:r>
        <w:rPr>
          <w:b/>
          <w:bCs/>
        </w:rPr>
        <w:t>Accessibility Advisory Committee</w:t>
      </w:r>
    </w:p>
    <w:p w14:paraId="7C69FFAE" w14:textId="77777777" w:rsidR="003F736E" w:rsidRDefault="005C071E">
      <w:pPr>
        <w:pStyle w:val="FirstParagraph"/>
      </w:pPr>
      <w:r>
        <w:t>300 7th St SW</w:t>
      </w:r>
    </w:p>
    <w:p w14:paraId="0982A08A" w14:textId="77777777" w:rsidR="003F736E" w:rsidRDefault="005C071E">
      <w:pPr>
        <w:pStyle w:val="BodyText"/>
      </w:pPr>
      <w:r>
        <w:t>Washington, DC 20024</w:t>
      </w:r>
    </w:p>
    <w:p w14:paraId="73557804" w14:textId="77777777" w:rsidR="003F736E" w:rsidRDefault="005C071E">
      <w:pPr>
        <w:pStyle w:val="BodyText"/>
      </w:pPr>
      <w:r>
        <w:t>202-962-6060</w:t>
      </w:r>
    </w:p>
    <w:p w14:paraId="30EA1FE6" w14:textId="77777777" w:rsidR="003F736E" w:rsidRDefault="005C071E">
      <w:pPr>
        <w:pStyle w:val="Compact"/>
        <w:numPr>
          <w:ilvl w:val="0"/>
          <w:numId w:val="2"/>
        </w:numPr>
      </w:pPr>
      <w:r>
        <w:rPr>
          <w:b/>
          <w:bCs/>
        </w:rPr>
        <w:t>NUMBER OF REGISTRANT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32"/>
        <w:gridCol w:w="1030"/>
      </w:tblGrid>
      <w:tr w:rsidR="003F736E" w14:paraId="5DEA079B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D68A8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18C496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egistrants</w:t>
            </w:r>
          </w:p>
        </w:tc>
      </w:tr>
      <w:tr w:rsidR="003F736E" w14:paraId="05E902F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2AECE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s of November 30,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90B7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,180</w:t>
            </w:r>
          </w:p>
        </w:tc>
      </w:tr>
      <w:tr w:rsidR="003F736E" w14:paraId="67B622D5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2619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s of November 30,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6C4B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,888</w:t>
            </w:r>
          </w:p>
        </w:tc>
      </w:tr>
      <w:tr w:rsidR="003F736E" w14:paraId="474B4739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32A9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6655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8%</w:t>
            </w:r>
          </w:p>
        </w:tc>
      </w:tr>
    </w:tbl>
    <w:p w14:paraId="2DF83684" w14:textId="77777777" w:rsidR="003F736E" w:rsidRDefault="005C071E">
      <w:pPr>
        <w:pStyle w:val="FirstParagraph"/>
      </w:pPr>
      <w:r>
        <w:br/>
        <w:t xml:space="preserve">2) </w:t>
      </w:r>
      <w:r>
        <w:rPr>
          <w:b/>
          <w:bCs/>
        </w:rPr>
        <w:t>SERVICE PROVIDED</w:t>
      </w:r>
      <w:r>
        <w:br/>
      </w:r>
      <w:r>
        <w:br/>
        <w:t xml:space="preserve">a. </w:t>
      </w:r>
      <w:r>
        <w:rPr>
          <w:b/>
          <w:bCs/>
        </w:rPr>
        <w:t>Ridership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1022"/>
        <w:gridCol w:w="1456"/>
      </w:tblGrid>
      <w:tr w:rsidR="003F736E" w14:paraId="4302B163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650338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D4B5A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assenger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448AC32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mpleted Trips</w:t>
            </w:r>
          </w:p>
        </w:tc>
      </w:tr>
      <w:tr w:rsidR="003F736E" w14:paraId="1B4B1E0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BF7C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DA52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8,4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669F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,717</w:t>
            </w:r>
          </w:p>
        </w:tc>
      </w:tr>
      <w:tr w:rsidR="003F736E" w14:paraId="51653A75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C372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CC4F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5,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DCE0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2,614</w:t>
            </w:r>
          </w:p>
        </w:tc>
      </w:tr>
      <w:tr w:rsidR="003F736E" w14:paraId="0E480F13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06D9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97147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2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BA3C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72%</w:t>
            </w:r>
          </w:p>
        </w:tc>
      </w:tr>
      <w:tr w:rsidR="003F736E" w14:paraId="17DE158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6FB5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4C4E4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5,1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256F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8,037</w:t>
            </w:r>
          </w:p>
        </w:tc>
      </w:tr>
      <w:tr w:rsidR="003F736E" w14:paraId="41B39584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D65F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D80D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7,5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5406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8,247</w:t>
            </w:r>
          </w:p>
        </w:tc>
      </w:tr>
      <w:tr w:rsidR="003F736E" w14:paraId="2761383D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BBF5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87D5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1.8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E5649" w14:textId="1C5A74B6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.2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</w:tbl>
    <w:p w14:paraId="57B7509A" w14:textId="77777777" w:rsidR="003F736E" w:rsidRDefault="005C071E">
      <w:pPr>
        <w:pStyle w:val="BodyText"/>
      </w:pPr>
      <w:r>
        <w:br/>
        <w:t xml:space="preserve">b. </w:t>
      </w:r>
      <w:r>
        <w:rPr>
          <w:b/>
          <w:bCs/>
        </w:rPr>
        <w:t>Average Weekday Ridership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2398"/>
      </w:tblGrid>
      <w:tr w:rsidR="003F736E" w14:paraId="3C7B5B00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E9C18F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5774AB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verage Weekday Ridership</w:t>
            </w:r>
          </w:p>
        </w:tc>
      </w:tr>
      <w:tr w:rsidR="003F736E" w14:paraId="42C4632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EF22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BC1B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,128</w:t>
            </w:r>
          </w:p>
        </w:tc>
      </w:tr>
      <w:tr w:rsidR="003F736E" w14:paraId="79E1D072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B98F2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738F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,120</w:t>
            </w:r>
          </w:p>
        </w:tc>
      </w:tr>
      <w:tr w:rsidR="003F736E" w14:paraId="085FE702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69F6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DDAC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5%</w:t>
            </w:r>
          </w:p>
        </w:tc>
      </w:tr>
      <w:tr w:rsidR="003F736E" w14:paraId="565F9F0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DE6D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E431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,768</w:t>
            </w:r>
          </w:p>
        </w:tc>
      </w:tr>
      <w:tr w:rsidR="003F736E" w14:paraId="24C5BB93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547D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274C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,358</w:t>
            </w:r>
          </w:p>
        </w:tc>
      </w:tr>
      <w:tr w:rsidR="003F736E" w14:paraId="77677FD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9B75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C572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88%</w:t>
            </w:r>
          </w:p>
        </w:tc>
      </w:tr>
    </w:tbl>
    <w:p w14:paraId="58A0B991" w14:textId="77777777" w:rsidR="003F736E" w:rsidRDefault="005C071E">
      <w:pPr>
        <w:pStyle w:val="BodyText"/>
      </w:pPr>
      <w:r>
        <w:br/>
        <w:t>c. </w:t>
      </w:r>
      <w:r>
        <w:rPr>
          <w:b/>
          <w:bCs/>
        </w:rPr>
        <w:t>Reservation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1164"/>
      </w:tblGrid>
      <w:tr w:rsidR="003F736E" w14:paraId="720A451C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8FBD4C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01DCB39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eservations</w:t>
            </w:r>
          </w:p>
        </w:tc>
      </w:tr>
      <w:tr w:rsidR="003F736E" w14:paraId="1E1B67E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A499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620F7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,806</w:t>
            </w:r>
          </w:p>
        </w:tc>
      </w:tr>
      <w:tr w:rsidR="003F736E" w14:paraId="050034D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E611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F641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2,602</w:t>
            </w:r>
          </w:p>
        </w:tc>
      </w:tr>
      <w:tr w:rsidR="003F736E" w14:paraId="14F5FEF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86F40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0E536" w14:textId="553C2370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2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  <w:tr w:rsidR="003F736E" w14:paraId="5109CFC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2317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0EB9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78,045</w:t>
            </w:r>
          </w:p>
        </w:tc>
      </w:tr>
      <w:tr w:rsidR="003F736E" w14:paraId="7238AC75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4BE5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5E5A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8,484</w:t>
            </w:r>
          </w:p>
        </w:tc>
      </w:tr>
      <w:tr w:rsidR="003F736E" w14:paraId="28CAF49E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F9F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DE80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88%</w:t>
            </w:r>
          </w:p>
        </w:tc>
      </w:tr>
    </w:tbl>
    <w:p w14:paraId="0D1711FD" w14:textId="77777777" w:rsidR="003F736E" w:rsidRDefault="005C071E">
      <w:pPr>
        <w:pStyle w:val="BodyText"/>
      </w:pPr>
      <w:r>
        <w:br/>
        <w:t>d. </w:t>
      </w:r>
      <w:r>
        <w:rPr>
          <w:b/>
          <w:bCs/>
        </w:rPr>
        <w:t>Trips Scheduled (Dedicated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1404"/>
      </w:tblGrid>
      <w:tr w:rsidR="003F736E" w14:paraId="593A2775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919E06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0C3239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rips Scheduled</w:t>
            </w:r>
          </w:p>
        </w:tc>
      </w:tr>
      <w:tr w:rsidR="003F736E" w14:paraId="544FA95D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8A326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7C079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8,670</w:t>
            </w:r>
          </w:p>
        </w:tc>
      </w:tr>
      <w:tr w:rsidR="003F736E" w14:paraId="744234B3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1329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EDAF2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5,203</w:t>
            </w:r>
          </w:p>
        </w:tc>
      </w:tr>
      <w:tr w:rsidR="003F736E" w14:paraId="0B40590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CBF7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A55F4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41%</w:t>
            </w:r>
          </w:p>
        </w:tc>
      </w:tr>
      <w:tr w:rsidR="003F736E" w14:paraId="18BC81B5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4C7F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77DA8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5,842</w:t>
            </w:r>
          </w:p>
        </w:tc>
      </w:tr>
      <w:tr w:rsidR="003F736E" w14:paraId="4301333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8B0E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777F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7,686</w:t>
            </w:r>
          </w:p>
        </w:tc>
      </w:tr>
      <w:tr w:rsidR="003F736E" w14:paraId="7144C9C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6969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B7E3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1.97%</w:t>
            </w:r>
          </w:p>
        </w:tc>
      </w:tr>
    </w:tbl>
    <w:p w14:paraId="76FDEF65" w14:textId="77777777" w:rsidR="003F736E" w:rsidRDefault="005C071E">
      <w:pPr>
        <w:pStyle w:val="BodyText"/>
      </w:pPr>
      <w:r>
        <w:br/>
        <w:t xml:space="preserve">e. </w:t>
      </w:r>
      <w:r>
        <w:rPr>
          <w:b/>
          <w:bCs/>
        </w:rPr>
        <w:t>No-Show Rate (as a percentage of scheduled trips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1278"/>
      </w:tblGrid>
      <w:tr w:rsidR="003F736E" w14:paraId="03D24D6B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6D5EBB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7C0358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o-Show Rate</w:t>
            </w:r>
          </w:p>
        </w:tc>
      </w:tr>
      <w:tr w:rsidR="003F736E" w14:paraId="28F8121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0BF6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17A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8%</w:t>
            </w:r>
          </w:p>
        </w:tc>
      </w:tr>
      <w:tr w:rsidR="003F736E" w14:paraId="41ACA3C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B499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2C6AD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0%</w:t>
            </w:r>
          </w:p>
        </w:tc>
      </w:tr>
      <w:tr w:rsidR="003F736E" w14:paraId="4F67753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2F2D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ADFC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2%</w:t>
            </w:r>
          </w:p>
        </w:tc>
      </w:tr>
      <w:tr w:rsidR="003F736E" w14:paraId="5F9E0A8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880FE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96B17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8%</w:t>
            </w:r>
          </w:p>
        </w:tc>
      </w:tr>
      <w:tr w:rsidR="003F736E" w14:paraId="1A408B2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6A73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A08C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8%</w:t>
            </w:r>
          </w:p>
        </w:tc>
      </w:tr>
      <w:tr w:rsidR="003F736E" w14:paraId="2F009CC9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7E3A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4B716" w14:textId="7F2857CD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</w:tbl>
    <w:p w14:paraId="458BA409" w14:textId="77777777" w:rsidR="003F736E" w:rsidRDefault="005C071E">
      <w:pPr>
        <w:pStyle w:val="BodyText"/>
      </w:pPr>
      <w:r>
        <w:br/>
        <w:t>f. </w:t>
      </w:r>
      <w:r>
        <w:rPr>
          <w:b/>
          <w:bCs/>
        </w:rPr>
        <w:t>Late Cancellation Rate (as a percentage of scheduled trips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1931"/>
      </w:tblGrid>
      <w:tr w:rsidR="003F736E" w14:paraId="57BFE1AA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920BF0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84CDCD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ate Cancellation Rate</w:t>
            </w:r>
          </w:p>
        </w:tc>
      </w:tr>
      <w:tr w:rsidR="003F736E" w14:paraId="18D0A01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1293F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844B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21%</w:t>
            </w:r>
          </w:p>
        </w:tc>
      </w:tr>
      <w:tr w:rsidR="003F736E" w14:paraId="3C7EFB12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B092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B9CE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2%</w:t>
            </w:r>
          </w:p>
        </w:tc>
      </w:tr>
      <w:tr w:rsidR="003F736E" w14:paraId="6AA0606F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2C15F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13F9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1%</w:t>
            </w:r>
          </w:p>
        </w:tc>
      </w:tr>
      <w:tr w:rsidR="003F736E" w14:paraId="02AA32B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07C76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3713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63%</w:t>
            </w:r>
          </w:p>
        </w:tc>
      </w:tr>
      <w:tr w:rsidR="003F736E" w14:paraId="2936DB9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8DFD0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F0B08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93%</w:t>
            </w:r>
          </w:p>
        </w:tc>
      </w:tr>
      <w:tr w:rsidR="003F736E" w14:paraId="7F2D3BF3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2233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DD124" w14:textId="49BD44B0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</w:tbl>
    <w:p w14:paraId="0561CC5F" w14:textId="77777777" w:rsidR="003F736E" w:rsidRDefault="005C071E">
      <w:pPr>
        <w:pStyle w:val="BodyText"/>
      </w:pPr>
      <w:r>
        <w:br/>
        <w:t xml:space="preserve">3) </w:t>
      </w:r>
      <w:r>
        <w:rPr>
          <w:b/>
          <w:bCs/>
        </w:rPr>
        <w:t>PERFORMANCE OUTCOMES</w:t>
      </w:r>
      <w:r>
        <w:br/>
      </w:r>
      <w:r>
        <w:br/>
        <w:t xml:space="preserve">a. </w:t>
      </w:r>
      <w:r>
        <w:rPr>
          <w:b/>
          <w:bCs/>
        </w:rPr>
        <w:t>Safety - Collisions per 100,000 Service Mil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3017"/>
      </w:tblGrid>
      <w:tr w:rsidR="003F736E" w14:paraId="2634BF85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3EA0BFE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4DABA9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lisions Per 100,000 Service Miles</w:t>
            </w:r>
          </w:p>
        </w:tc>
      </w:tr>
      <w:tr w:rsidR="003F736E" w14:paraId="10CCDA3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41F8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AE34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9</w:t>
            </w:r>
          </w:p>
        </w:tc>
      </w:tr>
      <w:tr w:rsidR="003F736E" w14:paraId="3C4EC68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CC3F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63C29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9</w:t>
            </w:r>
          </w:p>
        </w:tc>
      </w:tr>
      <w:tr w:rsidR="003F736E" w14:paraId="425C85E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36736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B5C9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5.44%</w:t>
            </w:r>
          </w:p>
        </w:tc>
      </w:tr>
      <w:tr w:rsidR="003F736E" w14:paraId="4B5F8C1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A598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9124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7</w:t>
            </w:r>
          </w:p>
        </w:tc>
      </w:tr>
      <w:tr w:rsidR="003F736E" w14:paraId="368ED842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EBEE0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D73C4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9</w:t>
            </w:r>
          </w:p>
        </w:tc>
      </w:tr>
      <w:tr w:rsidR="003F736E" w14:paraId="54C77825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B1C5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B1092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7%</w:t>
            </w:r>
          </w:p>
        </w:tc>
      </w:tr>
    </w:tbl>
    <w:p w14:paraId="03590BBF" w14:textId="77777777" w:rsidR="003F736E" w:rsidRDefault="005C071E">
      <w:pPr>
        <w:pStyle w:val="BodyText"/>
      </w:pPr>
      <w:r>
        <w:br/>
        <w:t xml:space="preserve">b. </w:t>
      </w:r>
      <w:r>
        <w:rPr>
          <w:b/>
          <w:bCs/>
        </w:rPr>
        <w:t>Safety - Preventable Collisions per 100,000 Service Mil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4043"/>
      </w:tblGrid>
      <w:tr w:rsidR="003F736E" w14:paraId="0BAAE525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A244BDF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D7F674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ventable Collisions Per 100,000 Service Miles</w:t>
            </w:r>
          </w:p>
        </w:tc>
      </w:tr>
      <w:tr w:rsidR="003F736E" w14:paraId="0E5B221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56CB2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7C19A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1</w:t>
            </w:r>
          </w:p>
        </w:tc>
      </w:tr>
      <w:tr w:rsidR="003F736E" w14:paraId="0FC1E89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78A7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80DB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0</w:t>
            </w:r>
          </w:p>
        </w:tc>
      </w:tr>
      <w:tr w:rsidR="003F736E" w14:paraId="581CD5E9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49F8E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9D4FD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5.33%</w:t>
            </w:r>
          </w:p>
        </w:tc>
      </w:tr>
      <w:tr w:rsidR="003F736E" w14:paraId="1D6258AD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729F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24FF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9</w:t>
            </w:r>
          </w:p>
        </w:tc>
      </w:tr>
      <w:tr w:rsidR="003F736E" w14:paraId="3C46D114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0A34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426F2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0</w:t>
            </w:r>
          </w:p>
        </w:tc>
      </w:tr>
      <w:tr w:rsidR="003F736E" w14:paraId="31B2163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FCAD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4E35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.06%</w:t>
            </w:r>
          </w:p>
        </w:tc>
      </w:tr>
    </w:tbl>
    <w:p w14:paraId="1809EEE8" w14:textId="77777777" w:rsidR="003F736E" w:rsidRDefault="005C071E">
      <w:pPr>
        <w:pStyle w:val="BodyText"/>
      </w:pPr>
      <w:r>
        <w:br/>
        <w:t>c. </w:t>
      </w:r>
      <w:r>
        <w:rPr>
          <w:b/>
          <w:bCs/>
        </w:rPr>
        <w:t>Safety - Passenger Injuries per 100,000 Passenger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3561"/>
      </w:tblGrid>
      <w:tr w:rsidR="003F736E" w14:paraId="16359A9E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01EE7F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B6A71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ssenger Injuries per 100,000 Passengers</w:t>
            </w:r>
          </w:p>
        </w:tc>
      </w:tr>
      <w:tr w:rsidR="003F736E" w14:paraId="55B269CF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950C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CB0A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3F736E" w14:paraId="3C9ADD0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2144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1893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66</w:t>
            </w:r>
          </w:p>
        </w:tc>
      </w:tr>
      <w:tr w:rsidR="003F736E" w14:paraId="1EFBC0F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D1BC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02FF0" w14:textId="5A5A0814" w:rsidR="003F736E" w:rsidRDefault="00B03FD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/A</w:t>
            </w:r>
          </w:p>
        </w:tc>
      </w:tr>
      <w:tr w:rsidR="003F736E" w14:paraId="798088D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66EB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32C8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1</w:t>
            </w:r>
          </w:p>
        </w:tc>
      </w:tr>
      <w:tr w:rsidR="003F736E" w14:paraId="65689483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E90B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2E35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7</w:t>
            </w:r>
          </w:p>
        </w:tc>
      </w:tr>
      <w:tr w:rsidR="003F736E" w14:paraId="1469B0E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6550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0B6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53.94%</w:t>
            </w:r>
          </w:p>
        </w:tc>
      </w:tr>
    </w:tbl>
    <w:p w14:paraId="35B462E3" w14:textId="77777777" w:rsidR="003F736E" w:rsidRDefault="005C071E">
      <w:pPr>
        <w:pStyle w:val="BodyText"/>
      </w:pPr>
      <w:r>
        <w:br/>
        <w:t>d. </w:t>
      </w:r>
      <w:r>
        <w:rPr>
          <w:b/>
          <w:bCs/>
        </w:rPr>
        <w:t>On-Time Pick-up Performance [Goal &gt;= 90.0%]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1921"/>
      </w:tblGrid>
      <w:tr w:rsidR="003F736E" w14:paraId="1A487536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442778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4F15B4D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On-Time Performance</w:t>
            </w:r>
          </w:p>
        </w:tc>
      </w:tr>
      <w:tr w:rsidR="003F736E" w14:paraId="3E44002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5631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77EA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.38%</w:t>
            </w:r>
          </w:p>
        </w:tc>
      </w:tr>
      <w:tr w:rsidR="003F736E" w14:paraId="62D7438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6A65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75C93" w14:textId="4AF4DE0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1.3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  <w:tr w:rsidR="003F736E" w14:paraId="5E13738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5660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732C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92%</w:t>
            </w:r>
          </w:p>
        </w:tc>
      </w:tr>
      <w:tr w:rsidR="003F736E" w14:paraId="4D94AF6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3D23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46F74" w14:textId="2EF68890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7.8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  <w:tr w:rsidR="003F736E" w14:paraId="1ABCC64E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AACD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6399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0.79%</w:t>
            </w:r>
          </w:p>
        </w:tc>
      </w:tr>
      <w:tr w:rsidR="003F736E" w14:paraId="6E00F1A2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04D6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5D1D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99%</w:t>
            </w:r>
          </w:p>
        </w:tc>
      </w:tr>
    </w:tbl>
    <w:p w14:paraId="3542D8B3" w14:textId="77777777" w:rsidR="003F736E" w:rsidRDefault="005C071E">
      <w:pPr>
        <w:pStyle w:val="BodyText"/>
      </w:pPr>
      <w:r>
        <w:br/>
        <w:t xml:space="preserve">e. </w:t>
      </w:r>
      <w:r>
        <w:rPr>
          <w:b/>
          <w:bCs/>
        </w:rPr>
        <w:t>Trips Meeting Fixed-Route Equivalent (FRE) [Goal &gt;= 91.5%]</w:t>
      </w:r>
      <w:r>
        <w:t xml:space="preserve"> </w:t>
      </w:r>
      <w:r>
        <w:rPr>
          <w:i/>
          <w:iCs/>
        </w:rPr>
        <w:t>Excludes non-ADA trips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2763"/>
      </w:tblGrid>
      <w:tr w:rsidR="003F736E" w14:paraId="40722656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08026D0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F5DE6F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 of Trips Meeting FRE</w:t>
            </w:r>
          </w:p>
        </w:tc>
      </w:tr>
      <w:tr w:rsidR="003F736E" w14:paraId="1657EA2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5893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D9988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9.68%</w:t>
            </w:r>
          </w:p>
        </w:tc>
      </w:tr>
      <w:tr w:rsidR="003F736E" w14:paraId="5BED54E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F65E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48F6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1.55%</w:t>
            </w:r>
          </w:p>
        </w:tc>
      </w:tr>
      <w:tr w:rsidR="003F736E" w14:paraId="3AC686BF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E1102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485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7%</w:t>
            </w:r>
          </w:p>
        </w:tc>
      </w:tr>
    </w:tbl>
    <w:p w14:paraId="6D2C2B1F" w14:textId="77777777" w:rsidR="003F736E" w:rsidRDefault="005C071E">
      <w:pPr>
        <w:pStyle w:val="BodyText"/>
      </w:pPr>
      <w:r>
        <w:br/>
        <w:t>f. </w:t>
      </w:r>
      <w:r>
        <w:rPr>
          <w:b/>
          <w:bCs/>
        </w:rPr>
        <w:t>Percentage of Missed Trips [Goal&lt;= 0.75%]</w:t>
      </w:r>
      <w:r>
        <w:t xml:space="preserve"> </w:t>
      </w:r>
      <w:r>
        <w:rPr>
          <w:i/>
          <w:iCs/>
        </w:rPr>
        <w:t>(Trips that are scheduled and the customer does not take the trip because MetroAccess arrives early/late or the vehicle does not wait the required time and the vehicle departs without the rider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2315"/>
      </w:tblGrid>
      <w:tr w:rsidR="003F736E" w14:paraId="2F035A05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27F270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08ADE0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 of Missed Trips</w:t>
            </w:r>
          </w:p>
        </w:tc>
      </w:tr>
      <w:tr w:rsidR="003F736E" w14:paraId="3829877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13E2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AD4FA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27%</w:t>
            </w:r>
          </w:p>
        </w:tc>
      </w:tr>
      <w:tr w:rsidR="003F736E" w14:paraId="16CDBE45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E9176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F1C4D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7%</w:t>
            </w:r>
          </w:p>
        </w:tc>
      </w:tr>
      <w:tr w:rsidR="003F736E" w14:paraId="1414326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92020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25B44" w14:textId="42E1C3DF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6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</w:tbl>
    <w:p w14:paraId="65DF104E" w14:textId="77777777" w:rsidR="003F736E" w:rsidRDefault="005C071E">
      <w:pPr>
        <w:pStyle w:val="BodyText"/>
      </w:pPr>
      <w:r>
        <w:br/>
        <w:t xml:space="preserve">g. </w:t>
      </w:r>
      <w:r>
        <w:rPr>
          <w:b/>
          <w:bCs/>
        </w:rPr>
        <w:t xml:space="preserve">Percentage of Excessively Late Trips [Goal ≤ 1.0%] </w:t>
      </w:r>
      <w:r>
        <w:rPr>
          <w:b/>
          <w:bCs/>
          <w:i/>
          <w:iCs/>
        </w:rPr>
        <w:t>(More than 20 minutes beyond the pickup window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3026"/>
      </w:tblGrid>
      <w:tr w:rsidR="003F736E" w14:paraId="35C7B4E3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9816D9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555C08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 of Excessively Late Trips</w:t>
            </w:r>
          </w:p>
        </w:tc>
      </w:tr>
      <w:tr w:rsidR="003F736E" w14:paraId="0F612D7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34AFF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0ED0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56%</w:t>
            </w:r>
          </w:p>
        </w:tc>
      </w:tr>
      <w:tr w:rsidR="003F736E" w14:paraId="2F1BF05D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8CEA6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C692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9%</w:t>
            </w:r>
          </w:p>
        </w:tc>
      </w:tr>
      <w:tr w:rsidR="003F736E" w14:paraId="68AF680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0F3C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50AE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97%</w:t>
            </w:r>
          </w:p>
        </w:tc>
      </w:tr>
    </w:tbl>
    <w:p w14:paraId="2C36ABE9" w14:textId="77777777" w:rsidR="003F736E" w:rsidRDefault="005C071E">
      <w:pPr>
        <w:pStyle w:val="BodyText"/>
      </w:pPr>
      <w:r>
        <w:br/>
        <w:t xml:space="preserve">h. </w:t>
      </w:r>
      <w:r>
        <w:rPr>
          <w:b/>
          <w:bCs/>
        </w:rPr>
        <w:t>Customer Complaints per 1,000 trips requested [Goal &lt;= 5.00]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1483"/>
        <w:gridCol w:w="4046"/>
      </w:tblGrid>
      <w:tr w:rsidR="003F736E" w14:paraId="516ADCD2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86DDB8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98C2B6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ustomer Complaints per 1,000 Trips Requested</w:t>
            </w:r>
          </w:p>
        </w:tc>
      </w:tr>
      <w:tr w:rsidR="003F736E" w14:paraId="3E16EAB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6578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8BDD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83</w:t>
            </w:r>
          </w:p>
        </w:tc>
      </w:tr>
      <w:tr w:rsidR="003F736E" w14:paraId="36BC4ED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76EF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980B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85</w:t>
            </w:r>
          </w:p>
        </w:tc>
      </w:tr>
      <w:tr w:rsidR="003F736E" w14:paraId="6180FCB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95DD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1720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0.82%</w:t>
            </w:r>
          </w:p>
        </w:tc>
      </w:tr>
      <w:tr w:rsidR="003F736E" w14:paraId="76E1EFE0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BE7D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96058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3</w:t>
            </w:r>
          </w:p>
        </w:tc>
      </w:tr>
      <w:tr w:rsidR="003F736E" w14:paraId="1C05C4F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C516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B749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1</w:t>
            </w:r>
          </w:p>
        </w:tc>
      </w:tr>
      <w:tr w:rsidR="003F736E" w14:paraId="3A97B157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1087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EE944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4.56%</w:t>
            </w:r>
          </w:p>
        </w:tc>
      </w:tr>
    </w:tbl>
    <w:p w14:paraId="687B3610" w14:textId="77777777" w:rsidR="003F736E" w:rsidRDefault="005C071E">
      <w:pPr>
        <w:pStyle w:val="BodyText"/>
      </w:pPr>
      <w:r>
        <w:br/>
        <w:t xml:space="preserve">i. </w:t>
      </w:r>
      <w:r>
        <w:rPr>
          <w:b/>
          <w:bCs/>
        </w:rPr>
        <w:t>Reservations Response Time [Goal ≥ 95%]</w:t>
      </w:r>
      <w:r>
        <w:t xml:space="preserve"> </w:t>
      </w:r>
      <w:r>
        <w:rPr>
          <w:i/>
          <w:iCs/>
        </w:rPr>
        <w:t>(% reservations calls answered within 2-minute threshold out of total calls offered, excluding calls abandoned within 2-minute threshold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162"/>
        <w:gridCol w:w="2437"/>
      </w:tblGrid>
      <w:tr w:rsidR="003F736E" w14:paraId="5BBFBD08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9D5ED6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F00C62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eservations Response Time</w:t>
            </w:r>
          </w:p>
        </w:tc>
      </w:tr>
      <w:tr w:rsidR="003F736E" w14:paraId="77CC18D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3D28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0006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2.99%</w:t>
            </w:r>
          </w:p>
        </w:tc>
      </w:tr>
      <w:tr w:rsidR="003F736E" w14:paraId="6D39D6F9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24E3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E965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5.39%</w:t>
            </w:r>
          </w:p>
        </w:tc>
      </w:tr>
      <w:tr w:rsidR="003F736E" w14:paraId="6E8AFBD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9131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DD397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1%</w:t>
            </w:r>
          </w:p>
        </w:tc>
      </w:tr>
      <w:tr w:rsidR="003F736E" w14:paraId="4D669D8D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CDCA5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988EB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6.72%</w:t>
            </w:r>
          </w:p>
        </w:tc>
      </w:tr>
      <w:tr w:rsidR="003F736E" w14:paraId="16F5BC26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FF90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333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0.65%</w:t>
            </w:r>
          </w:p>
        </w:tc>
      </w:tr>
      <w:tr w:rsidR="003F736E" w14:paraId="334769E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FC37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B696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93%</w:t>
            </w:r>
          </w:p>
        </w:tc>
      </w:tr>
    </w:tbl>
    <w:p w14:paraId="55B6F326" w14:textId="77777777" w:rsidR="003F736E" w:rsidRDefault="005C071E">
      <w:pPr>
        <w:pStyle w:val="BodyText"/>
      </w:pPr>
      <w:r>
        <w:br/>
        <w:t xml:space="preserve">j. </w:t>
      </w:r>
      <w:r>
        <w:rPr>
          <w:b/>
          <w:bCs/>
        </w:rPr>
        <w:t>Where’s My Ride (WMR) Response Time [Goal ≥ 95%]</w:t>
      </w:r>
      <w:r>
        <w:t xml:space="preserve"> </w:t>
      </w:r>
      <w:r>
        <w:rPr>
          <w:i/>
          <w:iCs/>
        </w:rPr>
        <w:t>(% WMR calls answered within 2-minute threshold out of total calls offered, excluding calls abandoned within 2-minute threshold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162"/>
        <w:gridCol w:w="1851"/>
      </w:tblGrid>
      <w:tr w:rsidR="003F736E" w14:paraId="53D1152E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9ADB0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DD1C72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WMR Response Time</w:t>
            </w:r>
          </w:p>
        </w:tc>
      </w:tr>
      <w:tr w:rsidR="003F736E" w14:paraId="4B45694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578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8E3BC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8.39%</w:t>
            </w:r>
          </w:p>
        </w:tc>
      </w:tr>
      <w:tr w:rsidR="003F736E" w14:paraId="7625FF8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4BBA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00755" w14:textId="6A240765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7.8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  <w:tr w:rsidR="003F736E" w14:paraId="7A02877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99C7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5405A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41%</w:t>
            </w:r>
          </w:p>
        </w:tc>
      </w:tr>
      <w:tr w:rsidR="003F736E" w14:paraId="25D81B64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4116F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5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DBF7D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.39%</w:t>
            </w:r>
          </w:p>
        </w:tc>
      </w:tr>
      <w:tr w:rsidR="003F736E" w14:paraId="74E6041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FA44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6 FYTD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B5D7" w14:textId="033C8F2D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.9</w:t>
            </w:r>
            <w:r w:rsidR="00B03FD6">
              <w:rPr>
                <w:rFonts w:ascii="Calibri" w:hAnsi="Calibri"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>%</w:t>
            </w:r>
          </w:p>
        </w:tc>
      </w:tr>
      <w:tr w:rsidR="003F736E" w14:paraId="42C4391A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80AD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40F19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1%</w:t>
            </w:r>
          </w:p>
        </w:tc>
      </w:tr>
    </w:tbl>
    <w:p w14:paraId="7CCF8092" w14:textId="77777777" w:rsidR="003F736E" w:rsidRDefault="005C071E">
      <w:pPr>
        <w:pStyle w:val="BodyText"/>
      </w:pPr>
      <w:r>
        <w:br/>
        <w:t xml:space="preserve">4) </w:t>
      </w:r>
      <w:r>
        <w:rPr>
          <w:b/>
          <w:bCs/>
        </w:rPr>
        <w:t>AUTOMATED PROCESSES</w:t>
      </w:r>
      <w:r>
        <w:br/>
      </w:r>
      <w:r>
        <w:lastRenderedPageBreak/>
        <w:br/>
        <w:t xml:space="preserve">a. </w:t>
      </w:r>
      <w:r>
        <w:rPr>
          <w:b/>
          <w:bCs/>
        </w:rPr>
        <w:t>Trips Booked by Internet (As a percentage of total reservations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2127"/>
        <w:gridCol w:w="2506"/>
      </w:tblGrid>
      <w:tr w:rsidR="003F736E" w14:paraId="1EB26998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F8450F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239568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ps Booked by Intern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A27AA06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 of Total Reservations</w:t>
            </w:r>
          </w:p>
        </w:tc>
      </w:tr>
      <w:tr w:rsidR="003F736E" w14:paraId="4CAE357D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9B5A6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A7B7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,6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E8B99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94%</w:t>
            </w:r>
          </w:p>
        </w:tc>
      </w:tr>
      <w:tr w:rsidR="003F736E" w14:paraId="22731F7B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6CC22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2186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,7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E2DE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29%</w:t>
            </w:r>
          </w:p>
        </w:tc>
      </w:tr>
      <w:tr w:rsidR="003F736E" w14:paraId="7ADCD71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B71A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34209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91DE6" w14:textId="454D70E3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65%</w:t>
            </w:r>
          </w:p>
        </w:tc>
      </w:tr>
    </w:tbl>
    <w:p w14:paraId="0534AC0F" w14:textId="77777777" w:rsidR="003F736E" w:rsidRDefault="005C071E">
      <w:pPr>
        <w:pStyle w:val="BodyText"/>
      </w:pPr>
      <w:r>
        <w:br/>
        <w:t xml:space="preserve">b. </w:t>
      </w:r>
      <w:r>
        <w:rPr>
          <w:b/>
          <w:bCs/>
        </w:rPr>
        <w:t>Trips Cancelled by Internet (As a percentage of total reservations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2299"/>
        <w:gridCol w:w="2506"/>
      </w:tblGrid>
      <w:tr w:rsidR="003F736E" w14:paraId="76DF711A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0B96422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435E6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ps Cancelled by Intern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A890DB2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 of Total Reservations</w:t>
            </w:r>
          </w:p>
        </w:tc>
      </w:tr>
      <w:tr w:rsidR="003F736E" w14:paraId="5D46964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2F3FE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59B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,4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9F12F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1%</w:t>
            </w:r>
          </w:p>
        </w:tc>
      </w:tr>
      <w:tr w:rsidR="003F736E" w14:paraId="4FAA3A71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F10F4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A5C93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,2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E37A9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79%</w:t>
            </w:r>
          </w:p>
        </w:tc>
      </w:tr>
      <w:tr w:rsidR="003F736E" w14:paraId="309BBA59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0D80B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CF36A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3060B" w14:textId="6A6AB41C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8%</w:t>
            </w:r>
          </w:p>
        </w:tc>
      </w:tr>
    </w:tbl>
    <w:p w14:paraId="6148C6F7" w14:textId="77777777" w:rsidR="003F736E" w:rsidRDefault="005C071E">
      <w:pPr>
        <w:pStyle w:val="BodyText"/>
      </w:pPr>
      <w:r>
        <w:br/>
        <w:t>c. </w:t>
      </w:r>
      <w:r>
        <w:rPr>
          <w:b/>
          <w:bCs/>
        </w:rPr>
        <w:t>Trips Cancelled by Interactive Voice Response System (IVR) (As a percentage of total reservations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20" w:firstRow="1" w:lastRow="0" w:firstColumn="0" w:lastColumn="0" w:noHBand="0" w:noVBand="0"/>
      </w:tblPr>
      <w:tblGrid>
        <w:gridCol w:w="2216"/>
        <w:gridCol w:w="2820"/>
        <w:gridCol w:w="2520"/>
      </w:tblGrid>
      <w:tr w:rsidR="003F736E" w14:paraId="7690603B" w14:textId="77777777" w:rsidTr="005C0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005DB6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2820" w:type="dxa"/>
            <w:tcBorders>
              <w:top w:val="single" w:sz="16" w:space="0" w:color="D3D3D3"/>
              <w:bottom w:val="single" w:sz="16" w:space="0" w:color="D3D3D3"/>
            </w:tcBorders>
          </w:tcPr>
          <w:p w14:paraId="3BBDF66C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ps Cancelled by Interactive Voice Response System (IVR)</w:t>
            </w:r>
          </w:p>
        </w:tc>
        <w:tc>
          <w:tcPr>
            <w:tcW w:w="252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1A37371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 of Total Reservations</w:t>
            </w:r>
          </w:p>
        </w:tc>
      </w:tr>
      <w:tr w:rsidR="003F736E" w14:paraId="4383287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8C1C1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4:</w:t>
            </w:r>
          </w:p>
        </w:tc>
        <w:tc>
          <w:tcPr>
            <w:tcW w:w="28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DD3F7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,210</w:t>
            </w:r>
          </w:p>
        </w:tc>
        <w:tc>
          <w:tcPr>
            <w:tcW w:w="2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9962E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07%</w:t>
            </w:r>
          </w:p>
        </w:tc>
      </w:tr>
      <w:tr w:rsidR="003F736E" w14:paraId="2B9401EC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4618E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 2025:</w:t>
            </w:r>
          </w:p>
        </w:tc>
        <w:tc>
          <w:tcPr>
            <w:tcW w:w="28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F55E2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,205</w:t>
            </w:r>
          </w:p>
        </w:tc>
        <w:tc>
          <w:tcPr>
            <w:tcW w:w="2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E9C03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6%</w:t>
            </w:r>
          </w:p>
        </w:tc>
      </w:tr>
      <w:tr w:rsidR="003F736E" w14:paraId="3D6F3F48" w14:textId="77777777" w:rsidTr="005C071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A849D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centage Point Change:</w:t>
            </w:r>
          </w:p>
        </w:tc>
        <w:tc>
          <w:tcPr>
            <w:tcW w:w="28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E589F" w14:textId="77777777" w:rsidR="003F736E" w:rsidRDefault="005C07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2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AA095" w14:textId="77777777" w:rsidR="003F736E" w:rsidRDefault="005C071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01%</w:t>
            </w:r>
          </w:p>
        </w:tc>
      </w:tr>
      <w:bookmarkEnd w:id="1"/>
      <w:bookmarkEnd w:id="3"/>
    </w:tbl>
    <w:p w14:paraId="6FDB8E1C" w14:textId="77777777" w:rsidR="005C071E" w:rsidRDefault="005C071E"/>
    <w:sectPr w:rsidR="005C071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1C14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21"/>
    <w:multiLevelType w:val="multilevel"/>
    <w:tmpl w:val="53DA67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318778463">
    <w:abstractNumId w:val="0"/>
  </w:num>
  <w:num w:numId="2" w16cid:durableId="127892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736E"/>
    <w:rsid w:val="003F736E"/>
    <w:rsid w:val="005C071E"/>
    <w:rsid w:val="0074557A"/>
    <w:rsid w:val="00B03FD6"/>
    <w:rsid w:val="00B666B0"/>
    <w:rsid w:val="00E67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C5779"/>
  <w15:docId w15:val="{1F110718-964D-4811-BF4A-00487BFDE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14</Words>
  <Characters>4076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ATA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ddie, Jordan W.</dc:creator>
  <cp:keywords/>
  <cp:lastModifiedBy>Sharma, Anu C.</cp:lastModifiedBy>
  <cp:revision>2</cp:revision>
  <dcterms:created xsi:type="dcterms:W3CDTF">2026-01-05T05:22:00Z</dcterms:created>
  <dcterms:modified xsi:type="dcterms:W3CDTF">2026-01-0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